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E73A04" w:rsidRDefault="00E73A0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E73A04" w:rsidRDefault="00E26FDF">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E73A04" w:rsidRDefault="00E26FDF">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E73A04" w:rsidRDefault="00E26FDF">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Province</w:t>
      </w:r>
    </w:p>
    <w:p w14:paraId="0000000B"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E73A04" w:rsidRDefault="00E73A0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E73A04" w:rsidRDefault="00E73A0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E73A04" w:rsidRDefault="00E73A0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RE: REQUEST</w:t>
      </w:r>
      <w:r>
        <w:rPr>
          <w:b/>
        </w:rPr>
        <w:t xml:space="preserve"> FOR TRANSPARENCY REGARDING ACCOUNT</w:t>
      </w:r>
    </w:p>
    <w:p w14:paraId="00000010" w14:textId="77777777" w:rsidR="00E73A04" w:rsidRDefault="00E73A0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E73A04" w:rsidRDefault="00E73A0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 xml:space="preserve">As we have been doing business together for a long time we are confused as to why you have ignored our notices regarding your account that is severely in arrears. </w:t>
      </w:r>
    </w:p>
    <w:p w14:paraId="00000015"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e </w:t>
      </w:r>
      <w:r>
        <w:t xml:space="preserve">want you to know that we are here to help in any way we can but we require communication from you so that our relationship may be maintained. </w:t>
      </w:r>
    </w:p>
    <w:p w14:paraId="00000017"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The purpose of this letter is not to request payment but simply to urge you to contact us.</w:t>
      </w:r>
    </w:p>
    <w:p w14:paraId="00000019"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A" w14:textId="77777777"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P</w:t>
      </w:r>
      <w:r>
        <w:rPr>
          <w:color w:val="000000"/>
        </w:rPr>
        <w:t>lease do not hesitate to contact us</w:t>
      </w:r>
      <w:r>
        <w:t xml:space="preserve"> if you have any questions or concerns.</w:t>
      </w:r>
    </w:p>
    <w:p w14:paraId="0000001B"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C"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E"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0"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21"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2"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23" w14:textId="77777777" w:rsidR="00E73A04" w:rsidRDefault="00E26F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24"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5"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6" w14:textId="77777777"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SENT BY EMAIL YOU MAY INCLUDE THIS NOTICE]</w:t>
      </w:r>
    </w:p>
    <w:p w14:paraId="00000027"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8" w14:textId="6C30715A" w:rsidR="00E73A04" w:rsidRDefault="00E26F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808080"/>
        </w:rPr>
        <w:t>This email is intended only for the person to whom it is addressed and/or otherwise authorised person</w:t>
      </w:r>
      <w:r w:rsidR="009C1084">
        <w:rPr>
          <w:color w:val="808080"/>
          <w:lang w:val="en-GB"/>
        </w:rPr>
        <w:t>s</w:t>
      </w:r>
      <w:r>
        <w:rPr>
          <w:color w:val="808080"/>
        </w:rPr>
        <w:t>. The information contained</w:t>
      </w:r>
      <w:r w:rsidR="009C1084">
        <w:rPr>
          <w:color w:val="808080"/>
          <w:lang w:val="en-GB"/>
        </w:rPr>
        <w:t xml:space="preserve"> </w:t>
      </w:r>
      <w:r>
        <w:rPr>
          <w:color w:val="808080"/>
        </w:rPr>
        <w:t xml:space="preserve">is confidential and the property of [SENDER]. If you are not the intended recipient, please be advised that viewing this message and any attachments, as well as copying, forwarding, printing, and disseminating any information related to this email is </w:t>
      </w:r>
      <w:r>
        <w:rPr>
          <w:color w:val="808080"/>
        </w:rPr>
        <w:lastRenderedPageBreak/>
        <w:t xml:space="preserve">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1803342264"/>
        </w:sdtPr>
        <w:sdtEndPr/>
        <w:sdtContent>
          <w:commentRangeStart w:id="2"/>
        </w:sdtContent>
      </w:sdt>
      <w:r>
        <w:rPr>
          <w:i/>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9" w14:textId="77777777" w:rsidR="00E73A04" w:rsidRDefault="00E73A04">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ascii="Courier New" w:eastAsia="Courier New" w:hAnsi="Courier New" w:cs="Courier New"/>
          <w:color w:val="000000"/>
        </w:rPr>
      </w:pPr>
    </w:p>
    <w:p w14:paraId="0000002A"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B" w14:textId="77777777" w:rsidR="00E73A04" w:rsidRDefault="00E73A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E73A04">
      <w:foot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33:00Z" w:initials="A">
    <w:p w14:paraId="00000030" w14:textId="77777777" w:rsidR="00E73A04" w:rsidRDefault="00E26FD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30" w16cid:durableId="210AAE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48CAA" w14:textId="77777777" w:rsidR="00E26FDF" w:rsidRDefault="00E26FDF">
      <w:r>
        <w:separator/>
      </w:r>
    </w:p>
  </w:endnote>
  <w:endnote w:type="continuationSeparator" w:id="0">
    <w:p w14:paraId="448DAAD3" w14:textId="77777777" w:rsidR="00E26FDF" w:rsidRDefault="00E26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C" w14:textId="77777777" w:rsidR="00E73A04" w:rsidRDefault="00E26FD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D" w14:textId="77777777" w:rsidR="00E73A04" w:rsidRDefault="00E26FD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E" w14:textId="77777777" w:rsidR="00E73A04" w:rsidRDefault="00E26FD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F" w14:textId="77777777" w:rsidR="00E73A04" w:rsidRDefault="00E26FD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BFC96" w14:textId="77777777" w:rsidR="00E26FDF" w:rsidRDefault="00E26FDF">
      <w:r>
        <w:separator/>
      </w:r>
    </w:p>
  </w:footnote>
  <w:footnote w:type="continuationSeparator" w:id="0">
    <w:p w14:paraId="28C5C750" w14:textId="77777777" w:rsidR="00E26FDF" w:rsidRDefault="00E26F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E3sTA3MzQyMjRT0lEKTi0uzszPAykwrAUAzG0aAywAAAA="/>
    <w:docVar w:name="Description" w:val="Use this document to find out more information regarding an account in arrears.  See many other finance and accounting documents which you can use in your business here https://www.templateguru.co.za/templates/finance-accounting/ "/>
    <w:docVar w:name="Excerpt" w:val="Dear [CLIENT NAME],_x000a__x000a_As we have been doing business together for a long time we are confused as to why you have ignored our notices regarding your account that is severely in arrears. _x000a_"/>
    <w:docVar w:name="Source" w:val="https://www.uspto.gov"/>
    <w:docVar w:name="Tags" w:val="business documents, entrepreneurship, entrepreneur, collections, letter requesting contact &amp; proposal template, requesting contact &amp; proposal example"/>
  </w:docVars>
  <w:rsids>
    <w:rsidRoot w:val="00E73A04"/>
    <w:rsid w:val="00133012"/>
    <w:rsid w:val="001F4E97"/>
    <w:rsid w:val="003A5EAD"/>
    <w:rsid w:val="009C1084"/>
    <w:rsid w:val="00A05E98"/>
    <w:rsid w:val="00E26FDF"/>
    <w:rsid w:val="00E73A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36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5A0FE8"/>
    <w:rPr>
      <w:sz w:val="16"/>
      <w:szCs w:val="16"/>
    </w:rPr>
  </w:style>
  <w:style w:type="paragraph" w:styleId="CommentText">
    <w:name w:val="annotation text"/>
    <w:basedOn w:val="Normal"/>
    <w:link w:val="CommentTextChar"/>
    <w:uiPriority w:val="99"/>
    <w:semiHidden/>
    <w:unhideWhenUsed/>
    <w:rsid w:val="005A0FE8"/>
    <w:rPr>
      <w:sz w:val="20"/>
      <w:szCs w:val="20"/>
    </w:rPr>
  </w:style>
  <w:style w:type="character" w:customStyle="1" w:styleId="CommentTextChar">
    <w:name w:val="Comment Text Char"/>
    <w:basedOn w:val="DefaultParagraphFont"/>
    <w:link w:val="CommentText"/>
    <w:uiPriority w:val="99"/>
    <w:semiHidden/>
    <w:rsid w:val="005A0FE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A0FE8"/>
    <w:rPr>
      <w:b/>
      <w:bCs/>
    </w:rPr>
  </w:style>
  <w:style w:type="character" w:customStyle="1" w:styleId="CommentSubjectChar">
    <w:name w:val="Comment Subject Char"/>
    <w:basedOn w:val="CommentTextChar"/>
    <w:link w:val="CommentSubject"/>
    <w:uiPriority w:val="99"/>
    <w:semiHidden/>
    <w:rsid w:val="005A0FE8"/>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whW85d9+P+q2JRu2oW1SbE2h44w==">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8</Words>
  <Characters>1587</Characters>
  <Application>Microsoft Office Word</Application>
  <DocSecurity>0</DocSecurity>
  <Lines>56</Lines>
  <Paragraphs>20</Paragraphs>
  <ScaleCrop>false</ScaleCrop>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4:00:00Z</dcterms:created>
  <dcterms:modified xsi:type="dcterms:W3CDTF">2019-10-21T19:06:00Z</dcterms:modified>
  <cp:category/>
</cp:coreProperties>
</file>